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05B1" w:rsidRDefault="00CB05B1">
      <w:pPr>
        <w:rPr>
          <w:noProof/>
        </w:rPr>
      </w:pPr>
    </w:p>
    <w:p w:rsidR="00CB05B1" w:rsidRDefault="00CB05B1">
      <w:pPr>
        <w:rPr>
          <w:noProof/>
        </w:rPr>
      </w:pPr>
    </w:p>
    <w:p w:rsidR="00C41A95" w:rsidRDefault="00BE7B5A">
      <w:r>
        <w:rPr>
          <w:noProof/>
        </w:rPr>
        <w:drawing>
          <wp:inline distT="0" distB="0" distL="0" distR="0">
            <wp:extent cx="3800475" cy="267652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05B1" w:rsidRDefault="00CB05B1">
      <w:r w:rsidRPr="00CB05B1">
        <w:drawing>
          <wp:inline distT="0" distB="0" distL="0" distR="0">
            <wp:extent cx="4171950" cy="2609850"/>
            <wp:effectExtent l="19050" t="0" r="0" b="0"/>
            <wp:docPr id="1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CB7" w:rsidRDefault="00AF4CB7"/>
    <w:p w:rsidR="003514FE" w:rsidRDefault="00AF4CB7">
      <w:r>
        <w:rPr>
          <w:noProof/>
        </w:rPr>
        <w:lastRenderedPageBreak/>
        <w:drawing>
          <wp:inline distT="0" distB="0" distL="0" distR="0">
            <wp:extent cx="3962400" cy="259080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14FE" w:rsidRDefault="003514FE"/>
    <w:p w:rsidR="008E1318" w:rsidRDefault="00E703E1">
      <w:r>
        <w:rPr>
          <w:noProof/>
        </w:rPr>
        <w:drawing>
          <wp:inline distT="0" distB="0" distL="0" distR="0">
            <wp:extent cx="5943600" cy="3104147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41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1318" w:rsidRDefault="00E703E1">
      <w:r>
        <w:rPr>
          <w:noProof/>
        </w:rPr>
        <w:lastRenderedPageBreak/>
        <w:drawing>
          <wp:inline distT="0" distB="0" distL="0" distR="0">
            <wp:extent cx="5943600" cy="3121401"/>
            <wp:effectExtent l="19050" t="0" r="0" b="0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14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1318" w:rsidRDefault="008E1318"/>
    <w:p w:rsidR="008E1318" w:rsidRDefault="00E703E1">
      <w:r>
        <w:rPr>
          <w:noProof/>
        </w:rPr>
        <w:drawing>
          <wp:inline distT="0" distB="0" distL="0" distR="0">
            <wp:extent cx="5943600" cy="3099619"/>
            <wp:effectExtent l="19050" t="0" r="0" b="0"/>
            <wp:docPr id="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96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3E18" w:rsidRDefault="00413E18">
      <w:r>
        <w:rPr>
          <w:noProof/>
        </w:rPr>
        <w:lastRenderedPageBreak/>
        <w:drawing>
          <wp:inline distT="0" distB="0" distL="0" distR="0">
            <wp:extent cx="4752975" cy="4505325"/>
            <wp:effectExtent l="1905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4505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3E18" w:rsidRDefault="00413E18"/>
    <w:p w:rsidR="00413E18" w:rsidRDefault="00413E18">
      <w:r>
        <w:rPr>
          <w:noProof/>
        </w:rPr>
        <w:lastRenderedPageBreak/>
        <w:drawing>
          <wp:inline distT="0" distB="0" distL="0" distR="0">
            <wp:extent cx="4714875" cy="4514850"/>
            <wp:effectExtent l="1905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451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03BD" w:rsidRDefault="00AB03BD"/>
    <w:p w:rsidR="00AB03BD" w:rsidRDefault="00AB03BD">
      <w:r>
        <w:rPr>
          <w:noProof/>
        </w:rPr>
        <w:lastRenderedPageBreak/>
        <w:drawing>
          <wp:inline distT="0" distB="0" distL="0" distR="0">
            <wp:extent cx="4086225" cy="3695700"/>
            <wp:effectExtent l="1905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014B" w:rsidRDefault="00EF014B"/>
    <w:p w:rsidR="00EF014B" w:rsidRDefault="00EF014B">
      <w:pPr>
        <w:rPr>
          <w:noProof/>
        </w:rPr>
      </w:pPr>
    </w:p>
    <w:p w:rsidR="00EF014B" w:rsidRDefault="00EF014B">
      <w:pPr>
        <w:rPr>
          <w:noProof/>
        </w:rPr>
      </w:pPr>
    </w:p>
    <w:p w:rsidR="00EF014B" w:rsidRDefault="00EF014B">
      <w:pPr>
        <w:rPr>
          <w:noProof/>
        </w:rPr>
      </w:pPr>
    </w:p>
    <w:p w:rsidR="0044231D" w:rsidRDefault="0044231D">
      <w:pPr>
        <w:rPr>
          <w:noProof/>
        </w:rPr>
      </w:pPr>
    </w:p>
    <w:p w:rsidR="0044231D" w:rsidRDefault="0044231D">
      <w:pPr>
        <w:rPr>
          <w:noProof/>
        </w:rPr>
      </w:pPr>
    </w:p>
    <w:p w:rsidR="00EF014B" w:rsidRDefault="0044231D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676900" cy="4029075"/>
            <wp:effectExtent l="1905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4029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231D" w:rsidRDefault="0044231D">
      <w:pPr>
        <w:rPr>
          <w:noProof/>
        </w:rPr>
      </w:pPr>
    </w:p>
    <w:p w:rsidR="0044231D" w:rsidRDefault="00007018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753100" cy="4076700"/>
            <wp:effectExtent l="1905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018" w:rsidRDefault="00007018">
      <w:pPr>
        <w:rPr>
          <w:noProof/>
        </w:rPr>
      </w:pPr>
    </w:p>
    <w:p w:rsidR="00007018" w:rsidRDefault="00007018">
      <w:pPr>
        <w:rPr>
          <w:noProof/>
        </w:rPr>
      </w:pPr>
    </w:p>
    <w:p w:rsidR="006D0B52" w:rsidRDefault="006D0B52">
      <w:pPr>
        <w:rPr>
          <w:noProof/>
        </w:rPr>
      </w:pPr>
    </w:p>
    <w:p w:rsidR="006D0B52" w:rsidRDefault="006D0B52">
      <w:pPr>
        <w:rPr>
          <w:noProof/>
        </w:rPr>
      </w:pPr>
    </w:p>
    <w:p w:rsidR="006D0B52" w:rsidRDefault="006D0B52">
      <w:pPr>
        <w:rPr>
          <w:noProof/>
        </w:rPr>
      </w:pPr>
    </w:p>
    <w:p w:rsidR="00EF014B" w:rsidRDefault="00007018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562600" cy="4010025"/>
            <wp:effectExtent l="1905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010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B52" w:rsidRDefault="006D0B52">
      <w:pPr>
        <w:rPr>
          <w:noProof/>
        </w:rPr>
      </w:pPr>
    </w:p>
    <w:p w:rsidR="006D0B52" w:rsidRDefault="006D0B5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476875" cy="4067175"/>
            <wp:effectExtent l="19050" t="0" r="9525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4067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B52" w:rsidRDefault="006D0B5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562600" cy="4067175"/>
            <wp:effectExtent l="19050" t="0" r="0" b="0"/>
            <wp:docPr id="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067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B52" w:rsidRDefault="006D0B5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495925" cy="4038600"/>
            <wp:effectExtent l="19050" t="0" r="9525" b="0"/>
            <wp:docPr id="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B52" w:rsidRDefault="006D0B5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476875" cy="4048125"/>
            <wp:effectExtent l="1905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B52" w:rsidRDefault="006D0B5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495925" cy="4029075"/>
            <wp:effectExtent l="1905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4029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018" w:rsidRDefault="00007018">
      <w:pPr>
        <w:rPr>
          <w:noProof/>
        </w:rPr>
      </w:pPr>
    </w:p>
    <w:p w:rsidR="004A6732" w:rsidRDefault="006D0B52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486400" cy="4019550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19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6732" w:rsidRDefault="004A6732">
      <w:pPr>
        <w:rPr>
          <w:noProof/>
        </w:rPr>
      </w:pPr>
    </w:p>
    <w:p w:rsidR="00EF014B" w:rsidRDefault="00EF014B">
      <w:pPr>
        <w:rPr>
          <w:noProof/>
        </w:rPr>
      </w:pPr>
    </w:p>
    <w:p w:rsidR="00EF014B" w:rsidRDefault="00EF014B"/>
    <w:p w:rsidR="00EF014B" w:rsidRDefault="00EF014B"/>
    <w:p w:rsidR="00EF014B" w:rsidRDefault="00EF014B"/>
    <w:p w:rsidR="00EF014B" w:rsidRDefault="00EF014B"/>
    <w:p w:rsidR="00EF014B" w:rsidRDefault="00EF014B"/>
    <w:p w:rsidR="00EF014B" w:rsidRDefault="00EF014B"/>
    <w:p w:rsidR="00EF014B" w:rsidRDefault="00EF014B"/>
    <w:p w:rsidR="00EF014B" w:rsidRDefault="00EF014B"/>
    <w:sectPr w:rsidR="00EF014B" w:rsidSect="00C41A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MjM1NTYzNDaysLQwNTVV0lEKTi0uzszPAykwrQUA6LBU1SwAAAA="/>
  </w:docVars>
  <w:rsids>
    <w:rsidRoot w:val="00BE7B5A"/>
    <w:rsid w:val="00007018"/>
    <w:rsid w:val="000F6A43"/>
    <w:rsid w:val="00313D0F"/>
    <w:rsid w:val="003514FE"/>
    <w:rsid w:val="00413E18"/>
    <w:rsid w:val="0044231D"/>
    <w:rsid w:val="004A6732"/>
    <w:rsid w:val="00606C4C"/>
    <w:rsid w:val="006D0B52"/>
    <w:rsid w:val="008E1318"/>
    <w:rsid w:val="009C4750"/>
    <w:rsid w:val="00AB03BD"/>
    <w:rsid w:val="00AF4CB7"/>
    <w:rsid w:val="00BE7B5A"/>
    <w:rsid w:val="00C41A95"/>
    <w:rsid w:val="00CB05B1"/>
    <w:rsid w:val="00E66862"/>
    <w:rsid w:val="00E703E1"/>
    <w:rsid w:val="00ED457F"/>
    <w:rsid w:val="00EF014B"/>
    <w:rsid w:val="00F93F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1A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E7B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7B5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F4CB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5</Pages>
  <Words>10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8</cp:revision>
  <dcterms:created xsi:type="dcterms:W3CDTF">2023-04-21T12:29:00Z</dcterms:created>
  <dcterms:modified xsi:type="dcterms:W3CDTF">2023-04-28T06:56:00Z</dcterms:modified>
</cp:coreProperties>
</file>